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39CCE" w14:textId="077341D4" w:rsidR="00C83B07" w:rsidRDefault="008B4E59" w:rsidP="008B4E59">
      <w:pPr>
        <w:pStyle w:val="1"/>
        <w:jc w:val="center"/>
      </w:pPr>
      <w:r w:rsidRPr="008B4E59">
        <w:t>Инвариантная самостоятельная работа № 1.</w:t>
      </w:r>
      <w:r w:rsidRPr="008B4E59">
        <w:t>10</w:t>
      </w:r>
      <w:r w:rsidRPr="008B4E59">
        <w:t xml:space="preserve">. </w:t>
      </w:r>
      <w:r>
        <w:t>Инсталляция программного обеспечения</w:t>
      </w:r>
    </w:p>
    <w:p w14:paraId="6BB12646" w14:textId="62E6D3DB" w:rsidR="008B4E59" w:rsidRDefault="00123395" w:rsidP="008B4E59">
      <w:r>
        <w:t xml:space="preserve">Установим </w:t>
      </w:r>
      <w:r>
        <w:rPr>
          <w:lang w:val="en-US"/>
        </w:rPr>
        <w:t>VLC</w:t>
      </w:r>
      <w:r w:rsidRPr="00123395">
        <w:t xml:space="preserve"> </w:t>
      </w:r>
      <w:r>
        <w:rPr>
          <w:lang w:val="en-US"/>
        </w:rPr>
        <w:t>Player</w:t>
      </w:r>
      <w:r w:rsidRPr="00123395">
        <w:t xml:space="preserve"> </w:t>
      </w:r>
      <w:r>
        <w:t xml:space="preserve">на компьютер с </w:t>
      </w:r>
      <w:r>
        <w:rPr>
          <w:lang w:val="en-US"/>
        </w:rPr>
        <w:t>Windows</w:t>
      </w:r>
      <w:r w:rsidRPr="00123395">
        <w:t xml:space="preserve"> 10.</w:t>
      </w:r>
    </w:p>
    <w:p w14:paraId="4C5A5D69" w14:textId="21093984" w:rsidR="00123395" w:rsidRDefault="00123395" w:rsidP="00123395">
      <w:r w:rsidRPr="00123395">
        <w:t xml:space="preserve">С </w:t>
      </w:r>
      <w:r>
        <w:t xml:space="preserve">официального сайта </w:t>
      </w:r>
      <w:hyperlink r:id="rId4" w:history="1">
        <w:r w:rsidRPr="00C12D9F">
          <w:rPr>
            <w:rStyle w:val="a3"/>
          </w:rPr>
          <w:t>https://www.videolan.org/vlc/index.html</w:t>
        </w:r>
      </w:hyperlink>
      <w:r>
        <w:t xml:space="preserve"> (обычно можно узнать официальный сайт на странице приложения в Википедии) нужно скачать установочный файл. Для этого нужно нажать «Загрузить </w:t>
      </w:r>
      <w:r>
        <w:rPr>
          <w:lang w:val="en-US"/>
        </w:rPr>
        <w:t>VLC</w:t>
      </w:r>
      <w:r>
        <w:t>» и дождаться загрузки.</w:t>
      </w:r>
    </w:p>
    <w:p w14:paraId="03A43B9D" w14:textId="3314297B" w:rsidR="00123395" w:rsidRDefault="00123395" w:rsidP="00123395">
      <w:r>
        <w:t xml:space="preserve">После скачивания нужно запустить </w:t>
      </w:r>
      <w:r w:rsidRPr="00123395">
        <w:t>.</w:t>
      </w:r>
      <w:r>
        <w:rPr>
          <w:lang w:val="en-US"/>
        </w:rPr>
        <w:t>exe</w:t>
      </w:r>
      <w:r w:rsidRPr="00123395">
        <w:t xml:space="preserve"> </w:t>
      </w:r>
      <w:r>
        <w:t>файл и разрешить выполнение файла в окне к</w:t>
      </w:r>
      <w:r w:rsidRPr="00123395">
        <w:t>онтрол</w:t>
      </w:r>
      <w:r>
        <w:t>я</w:t>
      </w:r>
      <w:r w:rsidRPr="00123395">
        <w:t xml:space="preserve"> учетных записей пользователей</w:t>
      </w:r>
      <w:r>
        <w:t xml:space="preserve">. Затем подтвердить выбор языка установщика. Нажать два раза далее. Теперь можно выбрать, куда добавить ярлыки приложения, какие веб-модули дополнительно установить, указать привязки к типам файлом, добавить </w:t>
      </w:r>
      <w:r>
        <w:rPr>
          <w:lang w:val="en-US"/>
        </w:rPr>
        <w:t>VLC</w:t>
      </w:r>
      <w:r w:rsidRPr="00123395">
        <w:t xml:space="preserve"> </w:t>
      </w:r>
      <w:r>
        <w:t>в контекстное меню и сбросить настройки кэша. В большинстве случаев эти настройки не нужно изменять, поэтому теперь опять надо нажать Далее. Теперь можно изменить папку установки, но лучше оставить по умолчанию и нажать Установить. После окончания установки нужно нажать Готово.</w:t>
      </w:r>
    </w:p>
    <w:p w14:paraId="2788140C" w14:textId="59E7E3EB" w:rsidR="00123395" w:rsidRDefault="00123395" w:rsidP="00123395">
      <w:r>
        <w:t xml:space="preserve">Если на предыдущем шаге не убирать галочку, то </w:t>
      </w:r>
      <w:r>
        <w:rPr>
          <w:lang w:val="en-US"/>
        </w:rPr>
        <w:t>VLC</w:t>
      </w:r>
      <w:r w:rsidRPr="00123395">
        <w:t xml:space="preserve"> </w:t>
      </w:r>
      <w:r>
        <w:rPr>
          <w:lang w:val="en-US"/>
        </w:rPr>
        <w:t>Player</w:t>
      </w:r>
      <w:r w:rsidRPr="00123395">
        <w:t xml:space="preserve"> </w:t>
      </w:r>
      <w:r>
        <w:t xml:space="preserve">автоматически запуститься и спросит разрешения на доступ в интернет для получения метаданных и проверки обновления. В общем случае стоит не изменять эти настройки и нажать Продолжить. Теперь можно использовать плеер либо найдя в Проводнике нужный видеофайл и просто запустив его, либо в интерфейсе </w:t>
      </w:r>
      <w:r>
        <w:rPr>
          <w:lang w:val="en-US"/>
        </w:rPr>
        <w:t>VLC</w:t>
      </w:r>
      <w:r w:rsidRPr="00123395">
        <w:t xml:space="preserve"> </w:t>
      </w:r>
      <w:r>
        <w:rPr>
          <w:lang w:val="en-US"/>
        </w:rPr>
        <w:t>Player</w:t>
      </w:r>
      <w:r w:rsidRPr="00123395">
        <w:t xml:space="preserve"> </w:t>
      </w:r>
      <w:r>
        <w:t xml:space="preserve">нажать Медиа, </w:t>
      </w:r>
      <w:proofErr w:type="gramStart"/>
      <w:r>
        <w:t>далее</w:t>
      </w:r>
      <w:proofErr w:type="gramEnd"/>
      <w:r>
        <w:t xml:space="preserve"> Открыть файл… и выбрать нужный файл.</w:t>
      </w:r>
    </w:p>
    <w:p w14:paraId="301FA403" w14:textId="77777777" w:rsidR="000C058B" w:rsidRPr="00123395" w:rsidRDefault="000C058B" w:rsidP="00123395"/>
    <w:sectPr w:rsidR="000C058B" w:rsidRPr="0012339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jI3NLU0NDCzNDZQ0lEKTi0uzszPAykwrAUAwdLZkiwAAAA="/>
  </w:docVars>
  <w:rsids>
    <w:rsidRoot w:val="00221D32"/>
    <w:rsid w:val="000C058B"/>
    <w:rsid w:val="00123395"/>
    <w:rsid w:val="00221D32"/>
    <w:rsid w:val="0082125E"/>
    <w:rsid w:val="008B4E59"/>
    <w:rsid w:val="00C8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B8716"/>
  <w15:chartTrackingRefBased/>
  <w15:docId w15:val="{C2EA9658-9924-4703-8CA3-B52F3213F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B4E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B4E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123395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233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videolan.org/vlc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2-15T00:31:00Z</dcterms:created>
  <dcterms:modified xsi:type="dcterms:W3CDTF">2021-02-15T00:51:00Z</dcterms:modified>
</cp:coreProperties>
</file>